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GM</w:t>
      </w:r>
    </w:p>
    <w:p>
      <w:pPr>
        <w:pStyle w:val="Date"/>
      </w:pPr>
      <w:r>
        <w:t xml:space="preserve">2024-05-22</w:t>
      </w:r>
    </w:p>
    <w:bookmarkStart w:id="41" w:name="sociodemographic"/>
    <w:p>
      <w:pPr>
        <w:pStyle w:val="Heading2"/>
      </w:pPr>
      <w:r>
        <w:t xml:space="preserve">Sociodemographi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079"/>
        <w:gridCol w:w="179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4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at last birthday (in 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-2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0 (14.8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-3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0 (36.5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3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.0 (31.8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0 (17.0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 educational level of respond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 (3.8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.0 (54.5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.0 (39.3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2.5%)</w:t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ital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.0 (94.3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0 (5.5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dow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3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 educational level of respondent's husband/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3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1.3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.0 (50.5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.0 (40.5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 (7.5%)</w:t>
            </w:r>
          </w:p>
        </w:tc>
      </w:tr>
      <w:tr>
        <w:trPr>
          <w:trHeight w:val="61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political 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 (4.0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 (3.8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 (9.8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0 (20.3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0 (13.3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.0 (49.0%)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rican Traditional 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3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istia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.0 (79.8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0 (20.0%)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 of fami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o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.0 (88.8%)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0 (11.3%)</w:t>
            </w:r>
          </w:p>
        </w:tc>
      </w:tr>
      <w:tr>
        <w:trPr>
          <w:trHeight w:val="615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vil Serv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.0 (37.5%)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-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.0 (54.8%)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 (7.8%)</w:t>
            </w:r>
          </w:p>
        </w:tc>
      </w:tr>
      <w:tr>
        <w:trPr>
          <w:trHeight w:val="61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d household monthly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3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 (40.1%)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9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0 (16.8%)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000-9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.0 (43.1%)</w:t>
            </w:r>
          </w:p>
        </w:tc>
      </w:tr>
      <w:tr>
        <w:trPr>
          <w:trHeight w:val="571" w:hRule="auto"/>
        </w:trPr>
        body4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14"/>
        <w:gridCol w:w="179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4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pregnancie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0 (23.0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21.8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.0 (28.5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.0 (26.8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living 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0 (23.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0 (23.0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.0 (28.8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.0 (25.3%)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enatal registration in this pregna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.0 (38.3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-6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.0 (57.3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-9 month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 (4.5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650"/>
        <w:gridCol w:w="179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4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you ever heard of female genital mutilation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0 (11.3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.0 (88.8%)</w:t>
            </w:r>
          </w:p>
        </w:tc>
      </w:tr>
      <w:tr>
        <w:trPr>
          <w:trHeight w:val="61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ur par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.0 (46.5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.0 (53.5%)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.0 (75.2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0 (24.8%)</w:t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.0 (77.7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0 (22.3%)</w:t>
            </w:r>
          </w:p>
        </w:tc>
      </w:tr>
      <w:tr>
        <w:trPr>
          <w:trHeight w:val="57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wspaper/Magaz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.0 (95.2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 (4.8%)</w:t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.0 (87.6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 (12.4%)</w:t>
            </w:r>
          </w:p>
        </w:tc>
      </w:tr>
      <w:tr>
        <w:trPr>
          <w:trHeight w:val="57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 wor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.0 (82.0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0 (18.0%)</w:t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igious hom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.0 (95.5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 (4.5%)</w:t>
            </w:r>
          </w:p>
        </w:tc>
      </w:tr>
      <w:tr>
        <w:trPr>
          <w:trHeight w:val="57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57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.0 (87.0%)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 (13.0%)</w:t>
            </w:r>
          </w:p>
        </w:tc>
      </w:tr>
      <w:tr>
        <w:trPr>
          <w:trHeight w:val="571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governmental organizations (NG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.0 (99.2%)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0.8%)</w:t>
            </w:r>
          </w:p>
        </w:tc>
      </w:tr>
      <w:tr>
        <w:trPr>
          <w:trHeight w:val="571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you ever heard about campaigns against female circumcision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0 (21.1%)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.0 (78.9%)</w:t>
            </w:r>
          </w:p>
        </w:tc>
      </w:tr>
      <w:tr>
        <w:trPr>
          <w:trHeight w:val="571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long ago have you been hearing about female circumcision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.0 (36.6%)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.0 (63.4%)</w:t>
            </w:r>
          </w:p>
        </w:tc>
      </w:tr>
      <w:tr>
        <w:trPr>
          <w:trHeight w:val="571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 there any law that forbids the practice of female circumcision in Nigeria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0 (18.0%)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0 (12.7%)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.0 (69.3%)</w:t>
            </w:r>
          </w:p>
        </w:tc>
      </w:tr>
      <w:tr>
        <w:trPr>
          <w:trHeight w:val="571" w:hRule="auto"/>
        </w:trPr>
        body5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036"/>
        <w:gridCol w:w="2025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4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es female circumcision involve the cutting of flesh from the female genital area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.0 (98.3%)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es female circumcision involve the sewing of the female external genital area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.0 (35.2%)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 female circumcision a practice that causes injuries such as piercing and cutting to the vaginal area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.0 (81.4%)</w:t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 female circumcision painless to the victim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 (13.2%)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 female circumcision cause bleeding in the victim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.0 (87.6%)</w:t>
            </w:r>
          </w:p>
        </w:tc>
      </w:tr>
      <w:tr>
        <w:trPr>
          <w:trHeight w:val="57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 female circumcision cause wound infections in the victim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0 (74.6%)</w:t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 viral infections such as HIV and hepatitis B virus be transmitted to the victim during female circumcision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.0 (70.4%)</w:t>
            </w:r>
          </w:p>
        </w:tc>
      </w:tr>
      <w:tr>
        <w:trPr>
          <w:trHeight w:val="57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 victims of female circumcision suffer depression in the futur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.0 (50.1%)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 victims of female circumcision experience difficulty bearing a child in the futur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.0 (34.9%)</w:t>
            </w:r>
          </w:p>
        </w:tc>
      </w:tr>
      <w:tr>
        <w:trPr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 female circumcision lead to infertility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.0 (31.8%)</w:t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 female circumcision cause a broken hom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.0 (66.2%)</w:t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 a victim of female circumcision experience problems during urination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.0 (48.7%)</w:t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617" w:hRule="auto"/>
        </w:trPr>
        body2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owledge_sco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0 (4.00, 8.00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69"/>
        <w:gridCol w:w="2037"/>
        <w:gridCol w:w="2037"/>
        <w:gridCol w:w="1915"/>
        <w:gridCol w:w="2037"/>
        <w:gridCol w:w="2037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ption of Female Genital Mutil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07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3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1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Support for Items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 circumcision brings honor to a girl ch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0 (3.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.00 (31.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00 (14.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00 (25.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00 (23.38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 circumcision improves a girl’s chances of getting 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0 (5.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00 (18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00 (19.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.00 (35.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00 (21.41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 that are not circumcised are likely to be promiscu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 (7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00 (16.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00 (21.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.00 (28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00 (25.63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 who are not circumcised are likely to be stigmatized in soc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00 (14.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00 (21.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0 (33.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.00 (30.42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GM causes reduced sexual satisfaction for the wo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00 (21.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.00 (32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00 (23.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 (14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0 (8.17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GM helps to promote a woman’s faithfulness to her husb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0 (9.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00 (21.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00 (17.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00 (25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00 (25.92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GM improves the sexual hygiene of the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0 (5.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00 (27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00 (13.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.00 (29.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00 (23.66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GM is beneficial for the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0 (6.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0 (2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00 (18.8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.00 (29.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0 (25.07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GM makes the female genital area more 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0 (7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00 (16.9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00 (25.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.00 (34.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00 (15.77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GM sustains tradition and should be continu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00 (6.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00 (22.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0 (12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0 (2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.00 (38.59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 prefer to marry women who have been circumci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00 (11.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0 (14.0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00 (15.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.00 (31.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0 (27.04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practice of female circumcision is an uncivilized act and should be stopp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.00 (42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0 (27.0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0 (12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0 (10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0 (7.61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practice of female circumcision is supported by my 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0 (10.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00 (20.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0 (20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00 (17.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.00 (30.99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practice of FGM protects a girl’s virginity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0 (8.4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00 (19.1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00 (15.4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.00 (32.6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00 (24.23%)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Ques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re you circumcised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 (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.0 (5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.0 (3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 you have a daughter(s)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.0 (5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w many daughters do you hav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.0 (5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0 (3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 (1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w many of your daughters are circumcised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.0 (7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of last daughter when circumcised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1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4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7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1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of last daughter when circumcised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1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(2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-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 (3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1-1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6-20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-10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1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performed the circumcision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 (7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ditional Birth Attend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 you plan to circumcise your daughter(s) in the futur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0 (1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do you plan to perform the circumcision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0 (6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ditional Birth Attend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n to circumcise daughter due to religious requir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 (7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n to circumcise daughter to avoid promiscu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0 (7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reases chances of getting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0 (6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reases sexual des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0 (6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 please future husb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0 (6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 preserve her virg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0 (7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's a cultural tradition that should be foll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0 (7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 result in medical complic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.0 (9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supported by my 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.0 (8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inst the law in Nig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.0 (7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re is no need to do 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.0 (9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 husband will not accept 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.0 (89.5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482"/>
        <w:gridCol w:w="1884"/>
        <w:gridCol w:w="1811"/>
        <w:gridCol w:w="1181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owledge Categor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oo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6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5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-2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0 (1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-3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0 (3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0 (3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3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0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0 (3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 (1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 (2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 Educational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.0 (4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0 (6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.0 (4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0 (2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ital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.0 (9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.0 (9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dow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 Educational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0 (4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.0 (6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.0 (4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0 (3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political 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 (1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0 (2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 (1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 (1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 (1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.0 (4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0 (5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rican Traditional 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istia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.0 (7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7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 (1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 (2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 of Fami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o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.0 (8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.0 (9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 (1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vil Serv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0 (3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0 (3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-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5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 (5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d Household Monthly Income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3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0 (3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0 (4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9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000-9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.0 (4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0 (3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owledge Sco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3 ± 1.5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 ± 2.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± SD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Fisher's exact test; Wilcoxon rank sum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482"/>
        <w:gridCol w:w="2104"/>
        <w:gridCol w:w="2153"/>
        <w:gridCol w:w="1181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ption Categor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gat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it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-2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-3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 (4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.0 (3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3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0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0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 Educational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 (7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.0 (5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1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ital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 (9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.0 (9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dow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 Educational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 (7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.0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.0 (4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 (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political 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0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1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0 (1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 (3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.0 (4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rican Traditional 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istia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8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.0 (7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0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 of Fami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o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 (8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.0 (8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vil Serv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 (4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.0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-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 (4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.0 (5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1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d Household Monthly Income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3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 (6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3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9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0 (1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000-9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.0 (4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4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ption_sco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87 ± 3.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41 ± 10.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± SD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Fisher's exact test; Wilcoxon rank sum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482"/>
        <w:gridCol w:w="2056"/>
        <w:gridCol w:w="1793"/>
        <w:gridCol w:w="1670"/>
        <w:gridCol w:w="1181"/>
      </w:tblGrid>
      <w:tr>
        <w:trPr>
          <w:trHeight w:val="574" w:hRule="auto"/>
          <w:tblHeader/>
        </w:trPr>
        header 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urrent Practic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-2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-3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0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0 (3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3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3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0 (3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0 (3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 (2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 (2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 Educational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.0 (6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 (5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 (7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0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0 (3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1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ital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.0 (9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.0 (9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 (9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 Educational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.0 (5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0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 (7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0 (3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0 (3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1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political 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 (2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1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 (1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1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0 (4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0 (4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 (3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istia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0 (8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8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 (7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2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 of Fami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o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.0 (8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.0 (8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9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 (1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 (1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vil Serv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0 (3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 (5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-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.0 (5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0 (5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 (4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d Household Monthly Income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3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0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 (6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9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000-90,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 (38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0 (43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19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; Pearson's Chi-squared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482"/>
        <w:gridCol w:w="2056"/>
        <w:gridCol w:w="1793"/>
        <w:gridCol w:w="1670"/>
        <w:gridCol w:w="1181"/>
      </w:tblGrid>
      <w:tr>
        <w:trPr>
          <w:trHeight w:val="571" w:hRule="auto"/>
          <w:tblHeader/>
        </w:trPr>
        header 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nt to Practic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8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-2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0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-3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.0 (3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.0 (3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3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.0 (3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0 (3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0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 Educational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.0 (5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.0 (5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0 (7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.0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.0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ital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.0 (9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.0 (9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0 (9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dow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 Educational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.0 (5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4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 (6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.0 (3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0 (4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 (2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political 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0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0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0 (1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 (1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1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.0 (4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rican Traditional 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istia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.0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.0 (8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0 (7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0 (1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0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2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 of Fami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o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.0 (8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.0 (8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0 (9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1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vil Serv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0 (4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.0 (3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-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.0 (5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.0 (5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0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 (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d Household Monthly Income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3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.0 (4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.0 (3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9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0 (1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000-90,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.0 (41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0 (47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 (17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3"/>
        <w:gridCol w:w="778"/>
        <w:gridCol w:w="2392"/>
        <w:gridCol w:w="2392"/>
        <w:gridCol w:w="2392"/>
        <w:gridCol w:w="1181"/>
      </w:tblGrid>
      <w:tr>
        <w:trPr>
          <w:trHeight w:val="571" w:hRule="auto"/>
          <w:tblHeader/>
        </w:trPr>
        header 1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nt to Practic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8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owledge_sco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0 (5.00, 8.0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0 (6.00, 9.0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 (4.00, 7.0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owledge_c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.0 (6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.0 (7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0 (3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0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0 (7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ption_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00 (39.00, 58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00 (42.25, 61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0 (34.00, 39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ption_c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ga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0 (1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4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i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.0 (8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.0 (9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0 (5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pract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0 (2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 (7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2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482"/>
        <w:gridCol w:w="912"/>
        <w:gridCol w:w="1463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, 1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-2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-3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, 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3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, 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1, 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</w:t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 Educational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, 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, 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, 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ital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, 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dow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9, 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 Educational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2, 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9, 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5, 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4, 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political 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6, 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1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, 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, 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rican Traditional 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istia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0, 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8, 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 of Fami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o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2, 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5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vil Serv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-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, -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, 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d Household Monthly Income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3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9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, 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4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000-90,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7, 0.9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482"/>
        <w:gridCol w:w="912"/>
        <w:gridCol w:w="1340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0, 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-2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-3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0, 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3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, 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, 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 Educational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, 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 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, 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ital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, 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dow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1, 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 Educational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7, 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7, 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7, 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0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0, 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political 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,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8, 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, 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0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, 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, 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rican Traditional 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istia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8, 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0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5, 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 of Fami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o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y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2, 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vil Serv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-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4, 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, 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d Household Monthly Income (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3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9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00" w:hRule="auto"/>
        </w:trPr>
        body4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000-90,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, 5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079"/>
        <w:gridCol w:w="1217"/>
        <w:gridCol w:w="1463"/>
        <w:gridCol w:w="1181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O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last birthday (in 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21-2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26-3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, 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31-3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, 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36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4, 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ighest educational level of respond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, 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4, 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, 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rital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, 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57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Widow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ighest educational level of respondent's husband/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opolitical 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orth 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or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, 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or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ou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8, 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</w:tr>
      <w:tr>
        <w:trPr>
          <w:trHeight w:val="60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outh 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, 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ou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, 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African Traditional 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Christia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1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Isl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1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ype of fami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Mono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oly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, 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5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Civil Serv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lf-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0, 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, 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stimated household monthly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&lt;3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&gt;9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4, 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00" w:hRule="auto"/>
        </w:trPr>
        body4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30,000-90,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1, -0.5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079"/>
        <w:gridCol w:w="1217"/>
        <w:gridCol w:w="1413"/>
        <w:gridCol w:w="1181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O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last birthday (in 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21-2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26-3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, 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31-3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36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, 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ighest educational level of respond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07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02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9, 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rital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, 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ighest educational level of respondent's husband/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14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1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Voca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04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opolitical 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orth 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or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, 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0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or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0, 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5</w:t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outh 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outh 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, 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outh 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, 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Christia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Isl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, 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ype of fami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Mono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olygam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5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Civil Serv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lf-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, 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stimated household monthly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&lt;3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&gt;9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, 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</w:tr>
      <w:tr>
        <w:trPr>
          <w:trHeight w:val="600" w:hRule="auto"/>
        </w:trPr>
        body3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30,000-90,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, -0.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GM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GM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GM_files/figure-docx/unnamed-chunk-4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GM_files/figure-docx/unnamed-chunk-4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GM_files/figure-docx/unnamed-chunk-4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GM_files/figure-docx/unnamed-chunk-4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GM_files/figure-docx/unnamed-chunk-4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GM</dc:title>
  <dc:creator/>
  <cp:keywords/>
  <dcterms:created xsi:type="dcterms:W3CDTF">2024-06-23T21:09:27Z</dcterms:created>
  <dcterms:modified xsi:type="dcterms:W3CDTF">2024-06-23T21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2</vt:lpwstr>
  </property>
  <property fmtid="{D5CDD505-2E9C-101B-9397-08002B2CF9AE}" pid="3" name="output">
    <vt:lpwstr>word_document</vt:lpwstr>
  </property>
</Properties>
</file>